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03798" w14:textId="5D681BAE" w:rsidR="000748F2" w:rsidRDefault="000748F2" w:rsidP="000748F2">
      <w:pPr>
        <w:pStyle w:val="Heading2"/>
      </w:pPr>
      <w:bookmarkStart w:id="0" w:name="_Hlk43804681"/>
      <w:r w:rsidRPr="00CB79FA">
        <w:t>Quality Acceptance Inspection Checklist</w:t>
      </w:r>
      <w:r>
        <w:t xml:space="preserve"> </w:t>
      </w:r>
      <w:r w:rsidR="005275DB">
        <w:t>–</w:t>
      </w:r>
      <w:r>
        <w:t xml:space="preserve"> </w:t>
      </w:r>
      <w:r w:rsidR="000A134A">
        <w:t>Lift</w:t>
      </w:r>
      <w:r w:rsidR="004B3B49">
        <w:t xml:space="preserve"> Equipment</w:t>
      </w:r>
    </w:p>
    <w:p w14:paraId="44C19278" w14:textId="77777777" w:rsidR="000748F2" w:rsidRDefault="000748F2" w:rsidP="000748F2">
      <w:pPr>
        <w:spacing w:after="480"/>
        <w:jc w:val="center"/>
        <w:rPr>
          <w:rStyle w:val="SubtleEmphasis"/>
        </w:rPr>
      </w:pPr>
      <w:r w:rsidRPr="00CB79FA">
        <w:rPr>
          <w:rStyle w:val="SubtleEmphasis"/>
        </w:rPr>
        <w:t>(Subject to modifications when required due to change in requirements)</w:t>
      </w:r>
    </w:p>
    <w:tbl>
      <w:tblPr>
        <w:tblStyle w:val="TableGrid"/>
        <w:tblW w:w="108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4"/>
        <w:gridCol w:w="3168"/>
        <w:gridCol w:w="236"/>
        <w:gridCol w:w="1743"/>
        <w:gridCol w:w="3384"/>
      </w:tblGrid>
      <w:tr w:rsidR="000748F2" w:rsidRPr="00D5629C" w14:paraId="2EF261F1" w14:textId="77777777" w:rsidTr="00EB60A4">
        <w:tc>
          <w:tcPr>
            <w:tcW w:w="2304" w:type="dxa"/>
            <w:vAlign w:val="bottom"/>
          </w:tcPr>
          <w:p w14:paraId="511CCDAD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  <w:r w:rsidRPr="00515650">
              <w:rPr>
                <w:smallCaps/>
              </w:rPr>
              <w:t>Purchase Order (PO) #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590B35A5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1E15E5F1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43" w:type="dxa"/>
            <w:vAlign w:val="bottom"/>
          </w:tcPr>
          <w:p w14:paraId="492310B6" w14:textId="77777777" w:rsidR="000748F2" w:rsidRPr="00D5629C" w:rsidRDefault="000748F2" w:rsidP="00A923AA">
            <w:pPr>
              <w:jc w:val="right"/>
              <w:rPr>
                <w:sz w:val="24"/>
              </w:rPr>
            </w:pPr>
            <w:r>
              <w:rPr>
                <w:smallCaps/>
              </w:rPr>
              <w:t>Item Description</w:t>
            </w:r>
            <w:r w:rsidRPr="00515650">
              <w:rPr>
                <w:smallCaps/>
              </w:rPr>
              <w:t>:</w:t>
            </w:r>
          </w:p>
        </w:tc>
        <w:tc>
          <w:tcPr>
            <w:tcW w:w="3384" w:type="dxa"/>
            <w:tcBorders>
              <w:bottom w:val="single" w:sz="4" w:space="0" w:color="auto"/>
            </w:tcBorders>
            <w:vAlign w:val="bottom"/>
          </w:tcPr>
          <w:p w14:paraId="6144FEDD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  <w:tr w:rsidR="000748F2" w:rsidRPr="00D5629C" w14:paraId="07E0B6FC" w14:textId="77777777" w:rsidTr="00EB60A4">
        <w:trPr>
          <w:trHeight w:val="432"/>
        </w:trPr>
        <w:tc>
          <w:tcPr>
            <w:tcW w:w="2304" w:type="dxa"/>
            <w:vAlign w:val="bottom"/>
          </w:tcPr>
          <w:p w14:paraId="23A4257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>
              <w:rPr>
                <w:smallCaps/>
              </w:rPr>
              <w:t>Vendor Name:</w:t>
            </w:r>
          </w:p>
        </w:tc>
        <w:tc>
          <w:tcPr>
            <w:tcW w:w="3168" w:type="dxa"/>
            <w:tcBorders>
              <w:bottom w:val="single" w:sz="4" w:space="0" w:color="auto"/>
            </w:tcBorders>
            <w:vAlign w:val="bottom"/>
          </w:tcPr>
          <w:p w14:paraId="6B3EABBC" w14:textId="77777777" w:rsidR="000748F2" w:rsidRPr="00D5629C" w:rsidRDefault="000748F2" w:rsidP="00A923AA">
            <w:pPr>
              <w:rPr>
                <w:sz w:val="24"/>
              </w:rPr>
            </w:pPr>
          </w:p>
        </w:tc>
        <w:tc>
          <w:tcPr>
            <w:tcW w:w="236" w:type="dxa"/>
            <w:vAlign w:val="bottom"/>
          </w:tcPr>
          <w:p w14:paraId="5E4F3325" w14:textId="77777777" w:rsidR="000748F2" w:rsidRPr="00D5629C" w:rsidRDefault="000748F2" w:rsidP="00A923AA">
            <w:pPr>
              <w:jc w:val="right"/>
              <w:rPr>
                <w:b/>
                <w:sz w:val="24"/>
              </w:rPr>
            </w:pPr>
          </w:p>
        </w:tc>
        <w:tc>
          <w:tcPr>
            <w:tcW w:w="1743" w:type="dxa"/>
            <w:vAlign w:val="bottom"/>
          </w:tcPr>
          <w:p w14:paraId="1F6A095B" w14:textId="77777777" w:rsidR="000748F2" w:rsidRPr="00515650" w:rsidRDefault="000748F2" w:rsidP="00A923AA">
            <w:pPr>
              <w:jc w:val="right"/>
              <w:rPr>
                <w:smallCaps/>
              </w:rPr>
            </w:pPr>
            <w:r w:rsidRPr="009F01CA">
              <w:rPr>
                <w:smallCaps/>
              </w:rPr>
              <w:t>Location:</w:t>
            </w:r>
          </w:p>
        </w:tc>
        <w:tc>
          <w:tcPr>
            <w:tcW w:w="33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1F5A5A6" w14:textId="77777777" w:rsidR="000748F2" w:rsidRPr="00D5629C" w:rsidRDefault="000748F2" w:rsidP="00A923AA">
            <w:pPr>
              <w:rPr>
                <w:sz w:val="24"/>
              </w:rPr>
            </w:pPr>
          </w:p>
        </w:tc>
      </w:tr>
    </w:tbl>
    <w:p w14:paraId="52D8A7AE" w14:textId="77777777" w:rsidR="000748F2" w:rsidRDefault="000748F2" w:rsidP="000748F2"/>
    <w:tbl>
      <w:tblPr>
        <w:tblStyle w:val="TableGrid"/>
        <w:tblW w:w="1084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4"/>
        <w:gridCol w:w="8239"/>
        <w:gridCol w:w="576"/>
        <w:gridCol w:w="576"/>
        <w:gridCol w:w="589"/>
      </w:tblGrid>
      <w:tr w:rsidR="000748F2" w:rsidRPr="004312ED" w14:paraId="58D96743" w14:textId="77777777" w:rsidTr="00FE57CE">
        <w:tc>
          <w:tcPr>
            <w:tcW w:w="9103" w:type="dxa"/>
            <w:gridSpan w:val="2"/>
            <w:shd w:val="clear" w:color="auto" w:fill="D9E2F3" w:themeFill="accent1" w:themeFillTint="33"/>
            <w:vAlign w:val="center"/>
          </w:tcPr>
          <w:p w14:paraId="5CA598A6" w14:textId="77777777" w:rsidR="000748F2" w:rsidRPr="004312ED" w:rsidRDefault="000748F2" w:rsidP="00356728">
            <w:pPr>
              <w:rPr>
                <w:rFonts w:cstheme="minorHAnsi"/>
                <w:b/>
              </w:rPr>
            </w:pP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57DDFB5C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Y</w:t>
            </w:r>
            <w:r>
              <w:rPr>
                <w:rFonts w:cstheme="minorHAnsi"/>
                <w:b/>
              </w:rPr>
              <w:t>es</w:t>
            </w:r>
          </w:p>
        </w:tc>
        <w:tc>
          <w:tcPr>
            <w:tcW w:w="576" w:type="dxa"/>
            <w:shd w:val="clear" w:color="auto" w:fill="D9E2F3" w:themeFill="accent1" w:themeFillTint="33"/>
            <w:vAlign w:val="center"/>
          </w:tcPr>
          <w:p w14:paraId="7A00D734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</w:t>
            </w:r>
            <w:r>
              <w:rPr>
                <w:rFonts w:cstheme="minorHAnsi"/>
                <w:b/>
              </w:rPr>
              <w:t>o</w:t>
            </w:r>
          </w:p>
        </w:tc>
        <w:tc>
          <w:tcPr>
            <w:tcW w:w="589" w:type="dxa"/>
            <w:shd w:val="clear" w:color="auto" w:fill="D9E2F3" w:themeFill="accent1" w:themeFillTint="33"/>
            <w:vAlign w:val="center"/>
          </w:tcPr>
          <w:p w14:paraId="0D4CDD7B" w14:textId="77777777" w:rsidR="000748F2" w:rsidRPr="004312ED" w:rsidRDefault="000748F2" w:rsidP="00A923AA">
            <w:pPr>
              <w:jc w:val="center"/>
              <w:rPr>
                <w:rFonts w:cstheme="minorHAnsi"/>
                <w:b/>
              </w:rPr>
            </w:pPr>
            <w:r w:rsidRPr="004312ED">
              <w:rPr>
                <w:rFonts w:cstheme="minorHAnsi"/>
                <w:b/>
              </w:rPr>
              <w:t>N/A</w:t>
            </w:r>
          </w:p>
        </w:tc>
      </w:tr>
      <w:tr w:rsidR="007732D2" w:rsidRPr="00515650" w14:paraId="4B991DF6" w14:textId="77777777" w:rsidTr="00637D91">
        <w:tc>
          <w:tcPr>
            <w:tcW w:w="9103" w:type="dxa"/>
            <w:gridSpan w:val="2"/>
            <w:shd w:val="clear" w:color="auto" w:fill="auto"/>
            <w:vAlign w:val="center"/>
          </w:tcPr>
          <w:p w14:paraId="07462784" w14:textId="041DFABE" w:rsidR="007732D2" w:rsidRDefault="007732D2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es the lift equipment have a label</w:t>
            </w:r>
            <w:r w:rsidR="00EB60A4">
              <w:rPr>
                <w:rFonts w:cstheme="minorHAnsi"/>
                <w:sz w:val="24"/>
              </w:rPr>
              <w:t>/</w:t>
            </w:r>
            <w:r>
              <w:rPr>
                <w:rFonts w:cstheme="minorHAnsi"/>
                <w:sz w:val="24"/>
              </w:rPr>
              <w:t>identifying mark indicating certification to ANSI B56.1</w:t>
            </w:r>
            <w:r w:rsidR="002D376E">
              <w:rPr>
                <w:rFonts w:cstheme="minorHAnsi"/>
                <w:sz w:val="24"/>
              </w:rPr>
              <w:t>0</w:t>
            </w:r>
            <w:r w:rsidR="00D30B3C">
              <w:rPr>
                <w:rFonts w:cstheme="minorHAnsi"/>
                <w:sz w:val="24"/>
              </w:rPr>
              <w:t xml:space="preserve"> (Industrial Truck) or ANSI A92 (MEWP)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966A156" w14:textId="77777777" w:rsidR="007732D2" w:rsidRPr="00D5629C" w:rsidRDefault="007732D2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148246D" w14:textId="77777777" w:rsidR="007732D2" w:rsidRPr="00E90433" w:rsidRDefault="007732D2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27AA4EAD" w14:textId="77777777" w:rsidR="007732D2" w:rsidRPr="00D5629C" w:rsidRDefault="007732D2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7732D2" w:rsidRPr="00515650" w14:paraId="31C2E3FE" w14:textId="77777777" w:rsidTr="00637D91">
        <w:tc>
          <w:tcPr>
            <w:tcW w:w="9103" w:type="dxa"/>
            <w:gridSpan w:val="2"/>
            <w:shd w:val="clear" w:color="auto" w:fill="F2F2F2" w:themeFill="background1" w:themeFillShade="F2"/>
            <w:vAlign w:val="center"/>
          </w:tcPr>
          <w:p w14:paraId="795B8D61" w14:textId="50173CF1" w:rsidR="007732D2" w:rsidRDefault="007732D2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f there are any modifications or additions which affect capacity or safe operation, has written approval been received from the manufacturer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484BAC56" w14:textId="77777777" w:rsidR="007732D2" w:rsidRPr="00D5629C" w:rsidRDefault="007732D2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1A1F40E0" w14:textId="77777777" w:rsidR="007732D2" w:rsidRPr="00E90433" w:rsidRDefault="007732D2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3C089EDA" w14:textId="77777777" w:rsidR="007732D2" w:rsidRPr="00D5629C" w:rsidRDefault="007732D2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0748F2" w:rsidRPr="00515650" w14:paraId="536EAED4" w14:textId="77777777" w:rsidTr="00637D91">
        <w:trPr>
          <w:trHeight w:val="360"/>
        </w:trPr>
        <w:tc>
          <w:tcPr>
            <w:tcW w:w="9103" w:type="dxa"/>
            <w:gridSpan w:val="2"/>
            <w:shd w:val="clear" w:color="auto" w:fill="auto"/>
            <w:vAlign w:val="center"/>
          </w:tcPr>
          <w:p w14:paraId="275B5C4B" w14:textId="241B5C32" w:rsidR="00B75C4D" w:rsidRPr="008725BF" w:rsidRDefault="00DA354C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there broken welds, missing bolts, or damaged areas</w:t>
            </w:r>
            <w:r w:rsidR="00FE57CE">
              <w:rPr>
                <w:rFonts w:cstheme="minorHAnsi"/>
                <w:sz w:val="24"/>
              </w:rPr>
              <w:t xml:space="preserve"> on the </w:t>
            </w:r>
            <w:r w:rsidR="00EB60A4">
              <w:rPr>
                <w:rFonts w:cstheme="minorHAnsi"/>
                <w:sz w:val="24"/>
              </w:rPr>
              <w:t>lift equipment</w:t>
            </w:r>
            <w:r>
              <w:rPr>
                <w:rFonts w:cstheme="minorHAnsi"/>
                <w:sz w:val="24"/>
              </w:rPr>
              <w:t>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6F072BF" w14:textId="77777777" w:rsidR="000748F2" w:rsidRPr="00D5629C" w:rsidRDefault="000748F2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16F10DC" w14:textId="77777777" w:rsidR="000748F2" w:rsidRPr="00E90433" w:rsidRDefault="000748F2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1CE68AFC" w14:textId="77777777" w:rsidR="000748F2" w:rsidRPr="00D5629C" w:rsidRDefault="000748F2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8725BF" w:rsidRPr="00515650" w14:paraId="3E01D46A" w14:textId="77777777" w:rsidTr="00637D91">
        <w:trPr>
          <w:trHeight w:val="360"/>
        </w:trPr>
        <w:tc>
          <w:tcPr>
            <w:tcW w:w="9103" w:type="dxa"/>
            <w:gridSpan w:val="2"/>
            <w:shd w:val="clear" w:color="auto" w:fill="F2F2F2" w:themeFill="background1" w:themeFillShade="F2"/>
            <w:vAlign w:val="center"/>
          </w:tcPr>
          <w:p w14:paraId="7D7B7D81" w14:textId="5764A886" w:rsidR="008725BF" w:rsidRDefault="00FE57CE" w:rsidP="00104AF0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</w:t>
            </w:r>
            <w:r w:rsidR="00DA354C">
              <w:rPr>
                <w:rFonts w:cstheme="minorHAnsi"/>
                <w:sz w:val="24"/>
              </w:rPr>
              <w:t>s there leakage or damage on the lift, tilt, and attachment functions of the cylinders?</w:t>
            </w: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058AB860" w14:textId="77777777" w:rsidR="008725BF" w:rsidRPr="00D5629C" w:rsidRDefault="008725BF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F2F2F2" w:themeFill="background1" w:themeFillShade="F2"/>
            <w:vAlign w:val="center"/>
          </w:tcPr>
          <w:p w14:paraId="35CFEDC1" w14:textId="77777777" w:rsidR="008725BF" w:rsidRPr="00E90433" w:rsidRDefault="008725BF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F2F2F2" w:themeFill="background1" w:themeFillShade="F2"/>
            <w:vAlign w:val="center"/>
          </w:tcPr>
          <w:p w14:paraId="04E0C568" w14:textId="77777777" w:rsidR="008725BF" w:rsidRPr="00D5629C" w:rsidRDefault="008725BF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515650" w14:paraId="2843223B" w14:textId="77777777" w:rsidTr="00637D91">
        <w:trPr>
          <w:trHeight w:val="360"/>
        </w:trPr>
        <w:tc>
          <w:tcPr>
            <w:tcW w:w="9103" w:type="dxa"/>
            <w:gridSpan w:val="2"/>
            <w:shd w:val="clear" w:color="auto" w:fill="auto"/>
            <w:vAlign w:val="center"/>
          </w:tcPr>
          <w:p w14:paraId="317E5CA6" w14:textId="37AD6B88" w:rsidR="00D23D5D" w:rsidRDefault="00D23D5D" w:rsidP="00D23D5D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hydraulic hose connectors threaded on squarely, tightly, and leak-free?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7B5088C" w14:textId="77777777" w:rsidR="00D23D5D" w:rsidRPr="00D5629C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715BE32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shd w:val="clear" w:color="auto" w:fill="auto"/>
            <w:vAlign w:val="center"/>
          </w:tcPr>
          <w:p w14:paraId="782E6E1C" w14:textId="77777777" w:rsidR="00D23D5D" w:rsidRPr="00D5629C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515650" w14:paraId="645E052E" w14:textId="77777777" w:rsidTr="00637D91">
        <w:trPr>
          <w:trHeight w:val="360"/>
        </w:trPr>
        <w:tc>
          <w:tcPr>
            <w:tcW w:w="910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FD8BFA" w14:textId="78BECDC6" w:rsidR="00D23D5D" w:rsidRDefault="00D23D5D" w:rsidP="00D23D5D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the cell caps and terminal covers in place on the battery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EFC517" w14:textId="77777777" w:rsidR="00D23D5D" w:rsidRPr="00D5629C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690A4E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BD0B0E" w14:textId="77777777" w:rsidR="00D23D5D" w:rsidRPr="00D5629C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515650" w14:paraId="3D86AEDB" w14:textId="77777777" w:rsidTr="00637D91">
        <w:trPr>
          <w:trHeight w:val="360"/>
        </w:trPr>
        <w:tc>
          <w:tcPr>
            <w:tcW w:w="910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EF5EB0" w14:textId="1B896A2E" w:rsidR="00D23D5D" w:rsidRDefault="00D23D5D" w:rsidP="00D23D5D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re all tire lug nuts installed and tightened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06459" w14:textId="77777777" w:rsidR="00D23D5D" w:rsidRPr="00D5629C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E67F14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A5E672" w14:textId="77777777" w:rsidR="00D23D5D" w:rsidRPr="00D5629C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059C6EA4" w14:textId="77777777" w:rsidTr="00637D91">
        <w:trPr>
          <w:trHeight w:val="360"/>
        </w:trPr>
        <w:tc>
          <w:tcPr>
            <w:tcW w:w="910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21F9EB" w14:textId="0B949EA6" w:rsidR="00D23D5D" w:rsidRDefault="00D23D5D" w:rsidP="002D376E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Do all the following features/controls work properly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7D9977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75560D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731940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1A9BB8D4" w14:textId="77777777" w:rsidTr="00637D91">
        <w:trPr>
          <w:trHeight w:val="288"/>
        </w:trPr>
        <w:tc>
          <w:tcPr>
            <w:tcW w:w="864" w:type="dxa"/>
            <w:tcBorders>
              <w:right w:val="nil"/>
            </w:tcBorders>
            <w:vAlign w:val="center"/>
          </w:tcPr>
          <w:p w14:paraId="5F1A90DB" w14:textId="5A25E228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</w:tcBorders>
            <w:vAlign w:val="center"/>
          </w:tcPr>
          <w:p w14:paraId="3A1C9F74" w14:textId="5F18A12E" w:rsidR="00D23D5D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Gauge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771DE547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0F1C137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658E2E86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467D37B9" w14:textId="77777777" w:rsidTr="00637D91">
        <w:trPr>
          <w:trHeight w:val="288"/>
        </w:trPr>
        <w:tc>
          <w:tcPr>
            <w:tcW w:w="8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618C7C91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9B2B889" w14:textId="19D91B98" w:rsidR="00D23D5D" w:rsidRPr="00A85A27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teering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5E618D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D1026A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566C16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53CDAE80" w14:textId="77777777" w:rsidTr="00637D91">
        <w:trPr>
          <w:trHeight w:val="288"/>
        </w:trPr>
        <w:tc>
          <w:tcPr>
            <w:tcW w:w="864" w:type="dxa"/>
            <w:tcBorders>
              <w:right w:val="nil"/>
            </w:tcBorders>
            <w:vAlign w:val="center"/>
          </w:tcPr>
          <w:p w14:paraId="3275175E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</w:tcBorders>
            <w:vAlign w:val="center"/>
          </w:tcPr>
          <w:p w14:paraId="568F11C6" w14:textId="0A5C5C20" w:rsidR="00D23D5D" w:rsidRPr="00A85A27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rakes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9A9CF3E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2805019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5F8D8900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6A43453C" w14:textId="77777777" w:rsidTr="00637D91">
        <w:trPr>
          <w:trHeight w:val="288"/>
        </w:trPr>
        <w:tc>
          <w:tcPr>
            <w:tcW w:w="864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72FDD48F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3A43AB1B" w14:textId="0413D5E9" w:rsidR="00D23D5D" w:rsidRPr="00A85A27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Lights (if equipped)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07F9B5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0378DC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405D2D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14885BCA" w14:textId="77777777" w:rsidTr="00637D91">
        <w:trPr>
          <w:trHeight w:val="288"/>
        </w:trPr>
        <w:tc>
          <w:tcPr>
            <w:tcW w:w="864" w:type="dxa"/>
            <w:tcBorders>
              <w:right w:val="nil"/>
            </w:tcBorders>
            <w:vAlign w:val="center"/>
          </w:tcPr>
          <w:p w14:paraId="02CEE510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</w:tcBorders>
            <w:vAlign w:val="center"/>
          </w:tcPr>
          <w:p w14:paraId="7ABCB256" w14:textId="031D6DB4" w:rsidR="00D23D5D" w:rsidRPr="00A85A27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Horn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34128C52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69E0207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36C09106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17E0FA6C" w14:textId="77777777" w:rsidTr="00637D91">
        <w:trPr>
          <w:trHeight w:val="288"/>
        </w:trPr>
        <w:tc>
          <w:tcPr>
            <w:tcW w:w="864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04C7C33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3E723A" w14:textId="1710BB48" w:rsidR="00D23D5D" w:rsidRPr="00A85A27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ack-up Alarm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B0FA28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799743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ACD12A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0B8C4EFF" w14:textId="77777777" w:rsidTr="00637D91">
        <w:trPr>
          <w:trHeight w:val="288"/>
        </w:trPr>
        <w:tc>
          <w:tcPr>
            <w:tcW w:w="864" w:type="dxa"/>
            <w:tcBorders>
              <w:bottom w:val="single" w:sz="4" w:space="0" w:color="auto"/>
              <w:right w:val="nil"/>
            </w:tcBorders>
            <w:vAlign w:val="center"/>
          </w:tcPr>
          <w:p w14:paraId="7222A71E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  <w:bottom w:val="single" w:sz="4" w:space="0" w:color="auto"/>
            </w:tcBorders>
            <w:vAlign w:val="center"/>
          </w:tcPr>
          <w:p w14:paraId="36721F50" w14:textId="0EFE5220" w:rsidR="00D23D5D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afety Seat (if equipped)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53280BD0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25A1CE7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1613AACE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5730426C" w14:textId="77777777" w:rsidTr="00637D91">
        <w:trPr>
          <w:trHeight w:val="288"/>
        </w:trPr>
        <w:tc>
          <w:tcPr>
            <w:tcW w:w="864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05BB530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42A6E2" w14:textId="2B563473" w:rsidR="00D23D5D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Windshield Wipers (if equipped)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093200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CFF441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DA3BAE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70F6A95C" w14:textId="77777777" w:rsidTr="00637D91">
        <w:trPr>
          <w:trHeight w:val="288"/>
        </w:trPr>
        <w:tc>
          <w:tcPr>
            <w:tcW w:w="864" w:type="dxa"/>
            <w:tcBorders>
              <w:bottom w:val="single" w:sz="4" w:space="0" w:color="auto"/>
              <w:right w:val="nil"/>
            </w:tcBorders>
            <w:vAlign w:val="center"/>
          </w:tcPr>
          <w:p w14:paraId="3CF21DFD" w14:textId="77777777" w:rsidR="00D23D5D" w:rsidRPr="00A85A27" w:rsidRDefault="00D23D5D" w:rsidP="00EB60A4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  <w:bottom w:val="single" w:sz="4" w:space="0" w:color="auto"/>
            </w:tcBorders>
            <w:vAlign w:val="center"/>
          </w:tcPr>
          <w:p w14:paraId="2F754F5F" w14:textId="12BDC8A3" w:rsidR="00D23D5D" w:rsidRDefault="00D23D5D" w:rsidP="00EB60A4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Seat Belt (sit down </w:t>
            </w:r>
            <w:r w:rsidR="00D30B3C">
              <w:rPr>
                <w:rFonts w:cstheme="minorHAnsi"/>
                <w:sz w:val="24"/>
              </w:rPr>
              <w:t>industrial trucks</w:t>
            </w:r>
            <w:r>
              <w:rPr>
                <w:rFonts w:cstheme="minorHAnsi"/>
                <w:sz w:val="24"/>
              </w:rPr>
              <w:t>)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272CEE5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97809CC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1D1CB273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5F986B6C" w14:textId="77777777" w:rsidTr="00637D91">
        <w:trPr>
          <w:trHeight w:val="360"/>
        </w:trPr>
        <w:tc>
          <w:tcPr>
            <w:tcW w:w="910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CD4852" w14:textId="08290EFD" w:rsidR="00D23D5D" w:rsidRDefault="00D23D5D" w:rsidP="002D376E">
            <w:pPr>
              <w:spacing w:before="60" w:after="60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f equipment has a propane tank: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C56A4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74BE26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AF994A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27A8DF53" w14:textId="77777777" w:rsidTr="00637D91">
        <w:trPr>
          <w:trHeight w:val="360"/>
        </w:trPr>
        <w:tc>
          <w:tcPr>
            <w:tcW w:w="864" w:type="dxa"/>
            <w:tcBorders>
              <w:bottom w:val="single" w:sz="4" w:space="0" w:color="auto"/>
              <w:right w:val="nil"/>
            </w:tcBorders>
            <w:vAlign w:val="center"/>
          </w:tcPr>
          <w:p w14:paraId="18A09181" w14:textId="77777777" w:rsidR="00D23D5D" w:rsidRPr="00A85A27" w:rsidRDefault="00D23D5D" w:rsidP="002D376E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  <w:bottom w:val="single" w:sz="4" w:space="0" w:color="auto"/>
            </w:tcBorders>
            <w:vAlign w:val="center"/>
          </w:tcPr>
          <w:p w14:paraId="62FAD34F" w14:textId="68C60DD8" w:rsidR="00D23D5D" w:rsidRDefault="00D23D5D" w:rsidP="002D376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s the propane tank guard bracket properly positioned and locked down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4B89688C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717C9D72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vAlign w:val="center"/>
          </w:tcPr>
          <w:p w14:paraId="54B10F68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D23D5D" w:rsidRPr="00A85A27" w14:paraId="2C04775F" w14:textId="77777777" w:rsidTr="00637D91">
        <w:trPr>
          <w:trHeight w:val="360"/>
        </w:trPr>
        <w:tc>
          <w:tcPr>
            <w:tcW w:w="864" w:type="dxa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C7C52FB" w14:textId="77777777" w:rsidR="00D23D5D" w:rsidRPr="00A85A27" w:rsidRDefault="00D23D5D" w:rsidP="002D376E">
            <w:pPr>
              <w:rPr>
                <w:rFonts w:cstheme="minorHAnsi"/>
                <w:sz w:val="24"/>
              </w:rPr>
            </w:pPr>
          </w:p>
        </w:tc>
        <w:tc>
          <w:tcPr>
            <w:tcW w:w="823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881CD6" w14:textId="368CF3A0" w:rsidR="00D23D5D" w:rsidRDefault="00D23D5D" w:rsidP="002D376E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Is the propane hose connector threaded on squarely, tightly, and leak-free?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C6F351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713F65" w14:textId="77777777" w:rsidR="00D23D5D" w:rsidRPr="00E90433" w:rsidRDefault="00D23D5D" w:rsidP="00637D91">
            <w:pPr>
              <w:jc w:val="center"/>
              <w:rPr>
                <w:rFonts w:cstheme="minorHAnsi"/>
                <w:b/>
                <w:bCs/>
                <w:color w:val="FF0000"/>
                <w:sz w:val="24"/>
              </w:rPr>
            </w:pPr>
          </w:p>
        </w:tc>
        <w:tc>
          <w:tcPr>
            <w:tcW w:w="58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99DEC7" w14:textId="77777777" w:rsidR="00D23D5D" w:rsidRPr="00A85A27" w:rsidRDefault="00D23D5D" w:rsidP="00637D91">
            <w:pPr>
              <w:jc w:val="center"/>
              <w:rPr>
                <w:rFonts w:cstheme="minorHAnsi"/>
                <w:sz w:val="24"/>
              </w:rPr>
            </w:pPr>
          </w:p>
        </w:tc>
      </w:tr>
      <w:tr w:rsidR="00EB60A4" w:rsidRPr="009B3808" w14:paraId="144D595D" w14:textId="77777777" w:rsidTr="00D6773F">
        <w:trPr>
          <w:trHeight w:val="144"/>
        </w:trPr>
        <w:tc>
          <w:tcPr>
            <w:tcW w:w="108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2E94E" w14:textId="77777777" w:rsidR="00EB60A4" w:rsidRPr="00EB60A4" w:rsidRDefault="00EB60A4" w:rsidP="00D6773F">
            <w:pPr>
              <w:rPr>
                <w:rFonts w:cstheme="minorHAnsi"/>
                <w:sz w:val="20"/>
              </w:rPr>
            </w:pPr>
          </w:p>
        </w:tc>
      </w:tr>
      <w:tr w:rsidR="00D23D5D" w:rsidRPr="009B3808" w14:paraId="2FE69DF5" w14:textId="77777777" w:rsidTr="00FE57CE">
        <w:tc>
          <w:tcPr>
            <w:tcW w:w="108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427747" w14:textId="77777777" w:rsidR="00D23D5D" w:rsidRPr="009B3808" w:rsidRDefault="00D23D5D" w:rsidP="00D23D5D">
            <w:pPr>
              <w:jc w:val="center"/>
              <w:rPr>
                <w:rFonts w:cstheme="minorHAnsi"/>
                <w:sz w:val="20"/>
              </w:rPr>
            </w:pPr>
            <w:r w:rsidRPr="009B3808">
              <w:rPr>
                <w:rFonts w:cstheme="minorHAnsi"/>
                <w:i/>
                <w:sz w:val="20"/>
              </w:rPr>
              <w:t>Any nonconformances found during the inspection shall be repaired by the Vendor, at their cost, prior to passing inspection.</w:t>
            </w:r>
          </w:p>
        </w:tc>
      </w:tr>
      <w:tr w:rsidR="00EB60A4" w:rsidRPr="009B3808" w14:paraId="71C3E288" w14:textId="77777777" w:rsidTr="002D376E">
        <w:trPr>
          <w:trHeight w:val="360"/>
        </w:trPr>
        <w:tc>
          <w:tcPr>
            <w:tcW w:w="108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D56657" w14:textId="77777777" w:rsidR="00EB60A4" w:rsidRPr="00EB60A4" w:rsidRDefault="00EB60A4" w:rsidP="00EB60A4">
            <w:pPr>
              <w:rPr>
                <w:rFonts w:cstheme="minorHAnsi"/>
                <w:sz w:val="20"/>
              </w:rPr>
            </w:pPr>
            <w:bookmarkStart w:id="1" w:name="_Hlk51241163"/>
          </w:p>
        </w:tc>
      </w:tr>
      <w:bookmarkEnd w:id="1"/>
      <w:tr w:rsidR="00EB60A4" w:rsidRPr="00EB60A4" w14:paraId="7D9536E8" w14:textId="77777777" w:rsidTr="00EB60A4">
        <w:trPr>
          <w:trHeight w:val="288"/>
        </w:trPr>
        <w:tc>
          <w:tcPr>
            <w:tcW w:w="108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842BE" w14:textId="7430569D" w:rsidR="00EB60A4" w:rsidRPr="00EB60A4" w:rsidRDefault="00EB60A4" w:rsidP="00EB60A4">
            <w:pPr>
              <w:rPr>
                <w:rFonts w:cstheme="minorHAnsi"/>
              </w:rPr>
            </w:pPr>
            <w:r w:rsidRPr="00EB60A4">
              <w:rPr>
                <w:rFonts w:cstheme="minorHAnsi"/>
              </w:rPr>
              <w:t>Image of ANSI</w:t>
            </w:r>
            <w:r w:rsidR="00D30B3C">
              <w:rPr>
                <w:rFonts w:cstheme="minorHAnsi"/>
              </w:rPr>
              <w:t xml:space="preserve"> </w:t>
            </w:r>
            <w:r w:rsidRPr="00EB60A4">
              <w:rPr>
                <w:rFonts w:cstheme="minorHAnsi"/>
              </w:rPr>
              <w:t>Label</w:t>
            </w:r>
          </w:p>
        </w:tc>
      </w:tr>
      <w:tr w:rsidR="00EB60A4" w:rsidRPr="00EB60A4" w14:paraId="7596225D" w14:textId="77777777" w:rsidTr="002D376E">
        <w:trPr>
          <w:trHeight w:val="1440"/>
        </w:trPr>
        <w:tc>
          <w:tcPr>
            <w:tcW w:w="108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CB91B" w14:textId="77777777" w:rsidR="00EB60A4" w:rsidRPr="00EB60A4" w:rsidRDefault="00EB60A4" w:rsidP="00EB60A4">
            <w:pPr>
              <w:rPr>
                <w:rFonts w:cstheme="minorHAnsi"/>
              </w:rPr>
            </w:pPr>
          </w:p>
        </w:tc>
      </w:tr>
      <w:bookmarkEnd w:id="0"/>
    </w:tbl>
    <w:p w14:paraId="2AAD793B" w14:textId="77777777" w:rsidR="00E477AB" w:rsidRDefault="00E477AB" w:rsidP="008725BF">
      <w:pPr>
        <w:rPr>
          <w:rFonts w:cstheme="minorHAnsi"/>
        </w:rPr>
      </w:pPr>
    </w:p>
    <w:sectPr w:rsidR="00E477AB" w:rsidSect="00950A7E">
      <w:footerReference w:type="default" r:id="rId11"/>
      <w:pgSz w:w="12240" w:h="15840" w:code="1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D8871" w14:textId="77777777" w:rsidR="00A0433B" w:rsidRDefault="00A0433B" w:rsidP="002F24F7">
      <w:pPr>
        <w:spacing w:after="0" w:line="240" w:lineRule="auto"/>
      </w:pPr>
      <w:r>
        <w:separator/>
      </w:r>
    </w:p>
  </w:endnote>
  <w:endnote w:type="continuationSeparator" w:id="0">
    <w:p w14:paraId="11426025" w14:textId="77777777" w:rsidR="00A0433B" w:rsidRDefault="00A0433B" w:rsidP="002F24F7">
      <w:pPr>
        <w:spacing w:after="0" w:line="240" w:lineRule="auto"/>
      </w:pPr>
      <w:r>
        <w:continuationSeparator/>
      </w:r>
    </w:p>
  </w:endnote>
  <w:endnote w:type="continuationNotice" w:id="1">
    <w:p w14:paraId="54D3C59A" w14:textId="77777777" w:rsidR="00A0433B" w:rsidRDefault="00A043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42F57" w14:textId="77777777" w:rsidR="009B3808" w:rsidRDefault="009B3808" w:rsidP="009B3808">
    <w:pPr>
      <w:spacing w:after="0"/>
      <w:jc w:val="center"/>
      <w:rPr>
        <w:i/>
      </w:rPr>
    </w:pPr>
    <w:r w:rsidRPr="003C38E7">
      <w:rPr>
        <w:i/>
      </w:rPr>
      <w:t xml:space="preserve">Submit inspection report to agency </w:t>
    </w:r>
    <w:r>
      <w:rPr>
        <w:i/>
      </w:rPr>
      <w:t>procurement</w:t>
    </w:r>
    <w:r w:rsidRPr="003C38E7">
      <w:rPr>
        <w:i/>
      </w:rPr>
      <w:t xml:space="preserve"> office</w:t>
    </w:r>
    <w:r>
      <w:rPr>
        <w:i/>
      </w:rPr>
      <w:t>.</w:t>
    </w:r>
  </w:p>
  <w:p w14:paraId="1173BF9A" w14:textId="7EA0896C" w:rsidR="00950A7E" w:rsidRPr="009B3808" w:rsidRDefault="009B3808" w:rsidP="009B3808">
    <w:pPr>
      <w:tabs>
        <w:tab w:val="center" w:pos="5400"/>
        <w:tab w:val="right" w:pos="10800"/>
      </w:tabs>
    </w:pPr>
    <w:r>
      <w:rPr>
        <w:i/>
      </w:rPr>
      <w:tab/>
      <w:t>Procurement office MUST incorporate into procurement file</w:t>
    </w:r>
    <w:r w:rsidRPr="003C38E7">
      <w:rPr>
        <w:i/>
      </w:rPr>
      <w:t>.</w:t>
    </w:r>
    <w:r>
      <w:rPr>
        <w:i/>
      </w:rPr>
      <w:tab/>
    </w:r>
    <w:r w:rsidRPr="004109A4">
      <w:rPr>
        <w:sz w:val="16"/>
      </w:rPr>
      <w:t xml:space="preserve">Page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PAGE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  <w:r w:rsidRPr="004109A4">
      <w:rPr>
        <w:sz w:val="16"/>
      </w:rPr>
      <w:t xml:space="preserve"> of </w:t>
    </w:r>
    <w:r w:rsidRPr="004109A4">
      <w:rPr>
        <w:b/>
        <w:bCs/>
        <w:sz w:val="16"/>
      </w:rPr>
      <w:fldChar w:fldCharType="begin"/>
    </w:r>
    <w:r w:rsidRPr="004109A4">
      <w:rPr>
        <w:b/>
        <w:bCs/>
        <w:sz w:val="16"/>
      </w:rPr>
      <w:instrText xml:space="preserve"> NUMPAGES  \* Arabic  \* MERGEFORMAT </w:instrText>
    </w:r>
    <w:r w:rsidRPr="004109A4">
      <w:rPr>
        <w:b/>
        <w:bCs/>
        <w:sz w:val="16"/>
      </w:rPr>
      <w:fldChar w:fldCharType="separate"/>
    </w:r>
    <w:r>
      <w:rPr>
        <w:b/>
        <w:bCs/>
        <w:sz w:val="16"/>
      </w:rPr>
      <w:t>1</w:t>
    </w:r>
    <w:r w:rsidRPr="004109A4">
      <w:rPr>
        <w:b/>
        <w:bCs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A3C67" w14:textId="77777777" w:rsidR="00A0433B" w:rsidRDefault="00A0433B" w:rsidP="002F24F7">
      <w:pPr>
        <w:spacing w:after="0" w:line="240" w:lineRule="auto"/>
      </w:pPr>
      <w:r>
        <w:separator/>
      </w:r>
    </w:p>
  </w:footnote>
  <w:footnote w:type="continuationSeparator" w:id="0">
    <w:p w14:paraId="0A2E9719" w14:textId="77777777" w:rsidR="00A0433B" w:rsidRDefault="00A0433B" w:rsidP="002F24F7">
      <w:pPr>
        <w:spacing w:after="0" w:line="240" w:lineRule="auto"/>
      </w:pPr>
      <w:r>
        <w:continuationSeparator/>
      </w:r>
    </w:p>
  </w:footnote>
  <w:footnote w:type="continuationNotice" w:id="1">
    <w:p w14:paraId="6FEBC38A" w14:textId="77777777" w:rsidR="00A0433B" w:rsidRDefault="00A0433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7627"/>
    <w:multiLevelType w:val="hybridMultilevel"/>
    <w:tmpl w:val="3EA6DDB0"/>
    <w:lvl w:ilvl="0" w:tplc="210412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A5F6F"/>
    <w:multiLevelType w:val="hybridMultilevel"/>
    <w:tmpl w:val="66543D1E"/>
    <w:lvl w:ilvl="0" w:tplc="7C401E4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769D476C"/>
    <w:multiLevelType w:val="hybridMultilevel"/>
    <w:tmpl w:val="9A66D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jQ2NjYwNDCyNLZQ0lEKTi0uzszPAykwrAUAYKP7YiwAAAA="/>
  </w:docVars>
  <w:rsids>
    <w:rsidRoot w:val="000748F2"/>
    <w:rsid w:val="00057C47"/>
    <w:rsid w:val="000748F2"/>
    <w:rsid w:val="000A134A"/>
    <w:rsid w:val="000F392F"/>
    <w:rsid w:val="00104AF0"/>
    <w:rsid w:val="0011031D"/>
    <w:rsid w:val="00175051"/>
    <w:rsid w:val="00175B41"/>
    <w:rsid w:val="00176028"/>
    <w:rsid w:val="0021364D"/>
    <w:rsid w:val="00230B70"/>
    <w:rsid w:val="002668DC"/>
    <w:rsid w:val="002A406C"/>
    <w:rsid w:val="002A5F41"/>
    <w:rsid w:val="002B4750"/>
    <w:rsid w:val="002D376E"/>
    <w:rsid w:val="002E3731"/>
    <w:rsid w:val="002F24F7"/>
    <w:rsid w:val="0031478F"/>
    <w:rsid w:val="003247F3"/>
    <w:rsid w:val="00352B04"/>
    <w:rsid w:val="00356728"/>
    <w:rsid w:val="003917BD"/>
    <w:rsid w:val="003C38E7"/>
    <w:rsid w:val="003F5895"/>
    <w:rsid w:val="0042389B"/>
    <w:rsid w:val="004312ED"/>
    <w:rsid w:val="004505F0"/>
    <w:rsid w:val="00461CCF"/>
    <w:rsid w:val="004B3B49"/>
    <w:rsid w:val="004C0BB2"/>
    <w:rsid w:val="004E083E"/>
    <w:rsid w:val="005053E5"/>
    <w:rsid w:val="00507D92"/>
    <w:rsid w:val="00515650"/>
    <w:rsid w:val="0052341F"/>
    <w:rsid w:val="005275DB"/>
    <w:rsid w:val="00535424"/>
    <w:rsid w:val="00574C10"/>
    <w:rsid w:val="005828A1"/>
    <w:rsid w:val="00594863"/>
    <w:rsid w:val="005A27A6"/>
    <w:rsid w:val="005B1503"/>
    <w:rsid w:val="005B44B5"/>
    <w:rsid w:val="005E6B9E"/>
    <w:rsid w:val="005E7514"/>
    <w:rsid w:val="00635D62"/>
    <w:rsid w:val="00637D91"/>
    <w:rsid w:val="00663A27"/>
    <w:rsid w:val="00674015"/>
    <w:rsid w:val="006A01B7"/>
    <w:rsid w:val="006D18F7"/>
    <w:rsid w:val="007732D2"/>
    <w:rsid w:val="00780A5A"/>
    <w:rsid w:val="007E54EC"/>
    <w:rsid w:val="00810B40"/>
    <w:rsid w:val="00833E8C"/>
    <w:rsid w:val="00833F9A"/>
    <w:rsid w:val="00855F22"/>
    <w:rsid w:val="00866A19"/>
    <w:rsid w:val="008725BF"/>
    <w:rsid w:val="008A0C63"/>
    <w:rsid w:val="008A6E9B"/>
    <w:rsid w:val="008C1156"/>
    <w:rsid w:val="008D67CE"/>
    <w:rsid w:val="0091389A"/>
    <w:rsid w:val="00950A7E"/>
    <w:rsid w:val="00977253"/>
    <w:rsid w:val="00980799"/>
    <w:rsid w:val="009A50B9"/>
    <w:rsid w:val="009B3808"/>
    <w:rsid w:val="009C120E"/>
    <w:rsid w:val="009D4BCA"/>
    <w:rsid w:val="009F01CA"/>
    <w:rsid w:val="00A0433B"/>
    <w:rsid w:val="00A5360D"/>
    <w:rsid w:val="00A85A27"/>
    <w:rsid w:val="00AD0181"/>
    <w:rsid w:val="00B229E2"/>
    <w:rsid w:val="00B26A30"/>
    <w:rsid w:val="00B34392"/>
    <w:rsid w:val="00B75C4D"/>
    <w:rsid w:val="00B9494A"/>
    <w:rsid w:val="00BD3404"/>
    <w:rsid w:val="00BE3952"/>
    <w:rsid w:val="00C03E7C"/>
    <w:rsid w:val="00C12D98"/>
    <w:rsid w:val="00C3478B"/>
    <w:rsid w:val="00C37E14"/>
    <w:rsid w:val="00C41798"/>
    <w:rsid w:val="00C926A2"/>
    <w:rsid w:val="00CB0C36"/>
    <w:rsid w:val="00CB153C"/>
    <w:rsid w:val="00CB79FA"/>
    <w:rsid w:val="00CF5597"/>
    <w:rsid w:val="00D03A8D"/>
    <w:rsid w:val="00D23985"/>
    <w:rsid w:val="00D23D5D"/>
    <w:rsid w:val="00D25659"/>
    <w:rsid w:val="00D30B3C"/>
    <w:rsid w:val="00D37F15"/>
    <w:rsid w:val="00D51A18"/>
    <w:rsid w:val="00D87C1B"/>
    <w:rsid w:val="00D976E5"/>
    <w:rsid w:val="00DA354C"/>
    <w:rsid w:val="00DA7A79"/>
    <w:rsid w:val="00DF23B3"/>
    <w:rsid w:val="00DF3CF2"/>
    <w:rsid w:val="00E10F3E"/>
    <w:rsid w:val="00E11D3D"/>
    <w:rsid w:val="00E26346"/>
    <w:rsid w:val="00E41493"/>
    <w:rsid w:val="00E477AB"/>
    <w:rsid w:val="00E7489C"/>
    <w:rsid w:val="00E90433"/>
    <w:rsid w:val="00EA7F9C"/>
    <w:rsid w:val="00EB60A4"/>
    <w:rsid w:val="00EF214B"/>
    <w:rsid w:val="00F221AD"/>
    <w:rsid w:val="00F34EE7"/>
    <w:rsid w:val="00F61B20"/>
    <w:rsid w:val="00F771E3"/>
    <w:rsid w:val="00F8062A"/>
    <w:rsid w:val="00FA53F4"/>
    <w:rsid w:val="00FC4283"/>
    <w:rsid w:val="00FE5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3E06E"/>
  <w15:chartTrackingRefBased/>
  <w15:docId w15:val="{5B6EC978-88DA-4ACE-9ABE-919F3D029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9FA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1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9FA"/>
    <w:pPr>
      <w:spacing w:line="257" w:lineRule="auto"/>
      <w:ind w:left="576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50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0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4F7"/>
  </w:style>
  <w:style w:type="paragraph" w:styleId="Footer">
    <w:name w:val="footer"/>
    <w:basedOn w:val="Normal"/>
    <w:link w:val="FooterChar"/>
    <w:uiPriority w:val="99"/>
    <w:unhideWhenUsed/>
    <w:rsid w:val="002F24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4F7"/>
  </w:style>
  <w:style w:type="character" w:customStyle="1" w:styleId="Heading1Char">
    <w:name w:val="Heading 1 Char"/>
    <w:basedOn w:val="DefaultParagraphFont"/>
    <w:link w:val="Heading1"/>
    <w:uiPriority w:val="9"/>
    <w:rsid w:val="004C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79FA"/>
    <w:rPr>
      <w:rFonts w:asciiTheme="majorHAnsi" w:eastAsiaTheme="majorEastAsia" w:hAnsiTheme="majorHAnsi" w:cstheme="majorBidi"/>
      <w:caps/>
      <w:color w:val="2F5496" w:themeColor="accent1" w:themeShade="BF"/>
      <w:sz w:val="24"/>
      <w:szCs w:val="26"/>
    </w:rPr>
  </w:style>
  <w:style w:type="table" w:styleId="PlainTable1">
    <w:name w:val="Plain Table 1"/>
    <w:basedOn w:val="TableNormal"/>
    <w:uiPriority w:val="41"/>
    <w:rsid w:val="004312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312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CB79FA"/>
    <w:rPr>
      <w:i/>
      <w:iCs/>
      <w:caps w:val="0"/>
      <w:smallCaps w:val="0"/>
      <w:strike w:val="0"/>
      <w:dstrike w:val="0"/>
      <w:vanish w:val="0"/>
      <w:color w:val="404040" w:themeColor="text1" w:themeTint="BF"/>
      <w:sz w:val="20"/>
      <w:vertAlign w:val="baseline"/>
    </w:rPr>
  </w:style>
  <w:style w:type="character" w:styleId="PlaceholderText">
    <w:name w:val="Placeholder Text"/>
    <w:basedOn w:val="DefaultParagraphFont"/>
    <w:uiPriority w:val="99"/>
    <w:semiHidden/>
    <w:rsid w:val="00950A7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A5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9F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9FA"/>
    <w:rPr>
      <w:rFonts w:eastAsiaTheme="minorEastAsia"/>
      <w:color w:val="5A5A5A" w:themeColor="text1" w:themeTint="A5"/>
      <w:spacing w:val="15"/>
    </w:rPr>
  </w:style>
  <w:style w:type="table" w:customStyle="1" w:styleId="TableGrid1">
    <w:name w:val="Table Grid1"/>
    <w:basedOn w:val="TableNormal"/>
    <w:next w:val="TableGrid"/>
    <w:uiPriority w:val="39"/>
    <w:rsid w:val="0007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5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4e37495-55f5-4abd-8366-8aef722fa333">
      <Terms xmlns="http://schemas.microsoft.com/office/infopath/2007/PartnerControls"/>
    </lcf76f155ced4ddcb4097134ff3c332f>
    <TaxCatchAll xmlns="49f65334-b170-4e88-801f-d04ab5cb41a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D743CF76CFA49B07CD43547D3C35F" ma:contentTypeVersion="15" ma:contentTypeDescription="Create a new document." ma:contentTypeScope="" ma:versionID="7fb20fb0de09866b465e424e777eeafa">
  <xsd:schema xmlns:xsd="http://www.w3.org/2001/XMLSchema" xmlns:xs="http://www.w3.org/2001/XMLSchema" xmlns:p="http://schemas.microsoft.com/office/2006/metadata/properties" xmlns:ns2="a4e37495-55f5-4abd-8366-8aef722fa333" xmlns:ns3="49f65334-b170-4e88-801f-d04ab5cb41a3" targetNamespace="http://schemas.microsoft.com/office/2006/metadata/properties" ma:root="true" ma:fieldsID="0444b47013e43cb52573192df3bf2302" ns2:_="" ns3:_="">
    <xsd:import namespace="a4e37495-55f5-4abd-8366-8aef722fa333"/>
    <xsd:import namespace="49f65334-b170-4e88-801f-d04ab5cb41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e37495-55f5-4abd-8366-8aef722fa3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65334-b170-4e88-801f-d04ab5cb41a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29336d8-451e-4f05-b91e-6179878eff16}" ma:internalName="TaxCatchAll" ma:showField="CatchAllData" ma:web="49f65334-b170-4e88-801f-d04ab5cb41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4A5EE0-47A4-4CDA-9D1E-7BAB16A11E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DFABD-7A0D-4E4F-918A-E2BA379B58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2D2C5D-FC2D-4392-B7A1-7C67F4E0FCCB}">
  <ds:schemaRefs>
    <ds:schemaRef ds:uri="http://schemas.microsoft.com/office/2006/metadata/properties"/>
    <ds:schemaRef ds:uri="http://schemas.microsoft.com/office/infopath/2007/PartnerControls"/>
    <ds:schemaRef ds:uri="a4e37495-55f5-4abd-8366-8aef722fa333"/>
    <ds:schemaRef ds:uri="49f65334-b170-4e88-801f-d04ab5cb41a3"/>
  </ds:schemaRefs>
</ds:datastoreItem>
</file>

<file path=customXml/itemProps4.xml><?xml version="1.0" encoding="utf-8"?>
<ds:datastoreItem xmlns:ds="http://schemas.openxmlformats.org/officeDocument/2006/customXml" ds:itemID="{2A36E7A3-3FDA-4A1B-98EB-11820F77D8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e37495-55f5-4abd-8366-8aef722fa333"/>
    <ds:schemaRef ds:uri="49f65334-b170-4e88-801f-d04ab5cb41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name</dc:creator>
  <cp:keywords/>
  <dc:description/>
  <cp:lastModifiedBy>Brandi Hernandez</cp:lastModifiedBy>
  <cp:revision>4</cp:revision>
  <cp:lastPrinted>2020-08-03T20:41:00Z</cp:lastPrinted>
  <dcterms:created xsi:type="dcterms:W3CDTF">2021-06-03T22:04:00Z</dcterms:created>
  <dcterms:modified xsi:type="dcterms:W3CDTF">2022-03-1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D743CF76CFA49B07CD43547D3C35F</vt:lpwstr>
  </property>
</Properties>
</file>